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6AA0" w:rsidRPr="00383D1B" w:rsidRDefault="00F26AA0" w:rsidP="00F26AA0">
      <w:pPr>
        <w:spacing w:line="480" w:lineRule="auto"/>
        <w:ind w:firstLine="720"/>
        <w:jc w:val="both"/>
        <w:rPr>
          <w:rFonts w:ascii="Times New Roman" w:hAnsi="Times New Roman" w:cs="Times New Roman"/>
          <w:sz w:val="24"/>
          <w:szCs w:val="24"/>
        </w:rPr>
      </w:pPr>
      <w:bookmarkStart w:id="0" w:name="_GoBack"/>
      <w:bookmarkEnd w:id="0"/>
    </w:p>
    <w:p w:rsidR="00EB0E91" w:rsidRDefault="005D420D" w:rsidP="00EB0E9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tudent Name</w:t>
      </w:r>
    </w:p>
    <w:p w:rsidR="00EB0E91" w:rsidRPr="00383D1B" w:rsidRDefault="005D420D" w:rsidP="00EB0E9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Professor</w:t>
      </w:r>
    </w:p>
    <w:p w:rsidR="00F26AA0"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Institution Affiliation</w:t>
      </w:r>
    </w:p>
    <w:p w:rsidR="00F26AA0"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Course</w:t>
      </w:r>
    </w:p>
    <w:p w:rsidR="00F26AA0"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Date</w:t>
      </w:r>
    </w:p>
    <w:p w:rsidR="00EB0E91" w:rsidRPr="00EB0E91" w:rsidRDefault="005D420D" w:rsidP="00EB0E91">
      <w:pPr>
        <w:spacing w:line="480" w:lineRule="auto"/>
        <w:jc w:val="center"/>
        <w:rPr>
          <w:rFonts w:ascii="Times New Roman" w:hAnsi="Times New Roman" w:cs="Times New Roman"/>
          <w:sz w:val="24"/>
          <w:szCs w:val="24"/>
        </w:rPr>
      </w:pPr>
      <w:r w:rsidRPr="00EB0E91">
        <w:rPr>
          <w:rFonts w:ascii="Times New Roman" w:hAnsi="Times New Roman" w:cs="Times New Roman"/>
          <w:sz w:val="24"/>
          <w:szCs w:val="24"/>
        </w:rPr>
        <w:t>Literary Analysis</w:t>
      </w:r>
    </w:p>
    <w:p w:rsidR="003956A5" w:rsidRDefault="005D420D" w:rsidP="00F26AA0">
      <w:pPr>
        <w:spacing w:line="48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rsidR="003956A5" w:rsidRPr="003956A5" w:rsidRDefault="005D420D" w:rsidP="00F26AA0">
      <w:pPr>
        <w:spacing w:line="480" w:lineRule="auto"/>
        <w:jc w:val="both"/>
        <w:rPr>
          <w:rFonts w:ascii="Times New Roman" w:hAnsi="Times New Roman" w:cs="Times New Roman"/>
          <w:sz w:val="24"/>
          <w:szCs w:val="24"/>
        </w:rPr>
      </w:pPr>
      <w:r w:rsidRPr="003956A5">
        <w:rPr>
          <w:rFonts w:ascii="Times New Roman" w:hAnsi="Times New Roman" w:cs="Times New Roman"/>
          <w:i/>
          <w:sz w:val="24"/>
          <w:szCs w:val="24"/>
        </w:rPr>
        <w:t xml:space="preserve"> ‘’ The originals are a lot of darker’’</w:t>
      </w:r>
      <w:r>
        <w:rPr>
          <w:rFonts w:ascii="Times New Roman" w:hAnsi="Times New Roman" w:cs="Times New Roman"/>
          <w:sz w:val="24"/>
          <w:szCs w:val="24"/>
        </w:rPr>
        <w:t>.Gingerbread is a novel by Hellen Oyeyemi.  The book is structured in a modern style of a novel that makes sense by presenting the narrative and its characters in a good way. The novel is a story that is moralizing, gooey, reductive, and pretty. It capture</w:t>
      </w:r>
      <w:r>
        <w:rPr>
          <w:rFonts w:ascii="Times New Roman" w:hAnsi="Times New Roman" w:cs="Times New Roman"/>
          <w:sz w:val="24"/>
          <w:szCs w:val="24"/>
        </w:rPr>
        <w:t xml:space="preserve">s world systems </w:t>
      </w:r>
      <w:r w:rsidR="00EB0E91">
        <w:rPr>
          <w:rFonts w:ascii="Times New Roman" w:hAnsi="Times New Roman" w:cs="Times New Roman"/>
          <w:sz w:val="24"/>
          <w:szCs w:val="24"/>
        </w:rPr>
        <w:t xml:space="preserve">as well as the systems of individuals by using the associative and slippery logic of the human mind. There is the flow of mutable logic that reveals structures and worldview flexibility that are considered to be rigid and immovable. </w:t>
      </w:r>
    </w:p>
    <w:p w:rsidR="001044E3" w:rsidRPr="00383D1B" w:rsidRDefault="005D420D" w:rsidP="00F26AA0">
      <w:pPr>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t>Plot S</w:t>
      </w:r>
      <w:r w:rsidRPr="00383D1B">
        <w:rPr>
          <w:rFonts w:ascii="Times New Roman" w:hAnsi="Times New Roman" w:cs="Times New Roman"/>
          <w:b/>
          <w:sz w:val="24"/>
          <w:szCs w:val="24"/>
        </w:rPr>
        <w:t>ummary</w:t>
      </w:r>
    </w:p>
    <w:p w:rsidR="001044E3"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 xml:space="preserve">Harriet Lee, the author of the book Gingerbread is a resident of London. As a teacher, Harriet Lee is preoccupied with thoughts concerning the past. Instead </w:t>
      </w:r>
      <w:r w:rsidRPr="00383D1B">
        <w:rPr>
          <w:rFonts w:ascii="Times New Roman" w:hAnsi="Times New Roman" w:cs="Times New Roman"/>
          <w:sz w:val="24"/>
          <w:szCs w:val="24"/>
        </w:rPr>
        <w:t xml:space="preserve">of participating in the present reality, Harriet tries to come up with new information concerning her almost erased homeland, which is Druhastrana. She has thoughts about her longtime friend, named Gretel. The thoughts distract her from remaining present. </w:t>
      </w:r>
      <w:r w:rsidRPr="00383D1B">
        <w:rPr>
          <w:rFonts w:ascii="Times New Roman" w:hAnsi="Times New Roman" w:cs="Times New Roman"/>
          <w:sz w:val="24"/>
          <w:szCs w:val="24"/>
        </w:rPr>
        <w:t xml:space="preserve">Harriet turns up to be frantic after Perdita goes </w:t>
      </w:r>
      <w:r w:rsidRPr="00383D1B">
        <w:rPr>
          <w:rFonts w:ascii="Times New Roman" w:hAnsi="Times New Roman" w:cs="Times New Roman"/>
          <w:sz w:val="24"/>
          <w:szCs w:val="24"/>
        </w:rPr>
        <w:lastRenderedPageBreak/>
        <w:t xml:space="preserve">missing. </w:t>
      </w:r>
      <w:r w:rsidR="00F844D8" w:rsidRPr="00383D1B">
        <w:rPr>
          <w:rFonts w:ascii="Times New Roman" w:hAnsi="Times New Roman" w:cs="Times New Roman"/>
          <w:sz w:val="24"/>
          <w:szCs w:val="24"/>
        </w:rPr>
        <w:t>Luckily, Perdita is finally found in her bedroom, where she lies unconscious. She is hospitalized and after that Harriet gets to know that her daughter has taken one sachet of powder when trying to go back to Druhastrana.  At the time Perdita is at the hospital, she starts gaining consciousness. Unfortunately, her speaking ability is altered by the powder she took.  Both doctors and Harriet puts a lot of effort to ensure that Perdita has recovered her capabilities of speech. For instance, the doctor shows efforts in this by encouraging Harriet to talk to her daughter so as to help in expediting remembrance</w:t>
      </w:r>
      <w:r w:rsidR="00F0556F" w:rsidRPr="00383D1B">
        <w:rPr>
          <w:rFonts w:ascii="Times New Roman" w:hAnsi="Times New Roman" w:cs="Times New Roman"/>
          <w:sz w:val="24"/>
          <w:szCs w:val="24"/>
        </w:rPr>
        <w:t xml:space="preserve"> of her linguistic (</w:t>
      </w:r>
      <w:r w:rsidR="00F0556F" w:rsidRPr="00383D1B">
        <w:rPr>
          <w:rFonts w:ascii="Times New Roman" w:hAnsi="Times New Roman" w:cs="Times New Roman"/>
          <w:sz w:val="24"/>
          <w:szCs w:val="24"/>
          <w:shd w:val="clear" w:color="auto" w:fill="FFFFFF"/>
        </w:rPr>
        <w:t>Oyeyemi, 15)</w:t>
      </w:r>
    </w:p>
    <w:p w:rsidR="00F844D8"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 xml:space="preserve">After they return home, Harriet narrates </w:t>
      </w:r>
      <w:r w:rsidR="009F48C2" w:rsidRPr="00383D1B">
        <w:rPr>
          <w:rFonts w:ascii="Times New Roman" w:hAnsi="Times New Roman" w:cs="Times New Roman"/>
          <w:sz w:val="24"/>
          <w:szCs w:val="24"/>
        </w:rPr>
        <w:t xml:space="preserve">her form story of life to Perdita. Shockingly, Harriet gets to know that Perdita is keen and more willing as well as eager to know about Druhastrana and Kercheval family. The narrative brings memories about the past as well as early life details about Margot and Harriet in Druhastrana. In Druhastrana, Harriet Lee was a worker on a farm owned and controlled by Clio Kercheval. Harriet struggles to survive. In the process of struggle, Lee is forced to the gingerbread recipe of her family to Kercheval. Harriet secures employment with other young girls as part of the new campaign from Clio in Druha city.  The girls are turned to be </w:t>
      </w:r>
      <w:r w:rsidR="00C05853" w:rsidRPr="00383D1B">
        <w:rPr>
          <w:rFonts w:ascii="Times New Roman" w:hAnsi="Times New Roman" w:cs="Times New Roman"/>
          <w:sz w:val="24"/>
          <w:szCs w:val="24"/>
        </w:rPr>
        <w:t xml:space="preserve">Gingerbread Girls and they are used as marketing tools. With time, Harriet Lee gets to know the deceptions and corruption of Clio. She is helped by the daughter of Clio to escape with her mother. At the time of escape, Harriet Lee shows her concern about Gretel by not forgetting her and she looks forward to being together again. </w:t>
      </w:r>
    </w:p>
    <w:p w:rsidR="00916FF2"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 xml:space="preserve">While at Whitby in England, Harriet steel wears the wooden ring of wheat-sheaf </w:t>
      </w:r>
      <w:r w:rsidRPr="00383D1B">
        <w:rPr>
          <w:rFonts w:ascii="Times New Roman" w:hAnsi="Times New Roman" w:cs="Times New Roman"/>
          <w:sz w:val="24"/>
          <w:szCs w:val="24"/>
        </w:rPr>
        <w:t>that she was given by Gretel before she left Druhastrana. Surprisingly, Harriet Lee still has hopes that one day Gretel was to return despite the fact that she had begun forming new relationships. Harriet and Margot leave Kercheval's house independently af</w:t>
      </w:r>
      <w:r w:rsidRPr="00383D1B">
        <w:rPr>
          <w:rFonts w:ascii="Times New Roman" w:hAnsi="Times New Roman" w:cs="Times New Roman"/>
          <w:sz w:val="24"/>
          <w:szCs w:val="24"/>
        </w:rPr>
        <w:t xml:space="preserve">ter they realized the unsavory nature of Ambrose and Aristide. The narrative shows how the two women struggle to survive in </w:t>
      </w:r>
      <w:r w:rsidRPr="00383D1B">
        <w:rPr>
          <w:rFonts w:ascii="Times New Roman" w:hAnsi="Times New Roman" w:cs="Times New Roman"/>
          <w:sz w:val="24"/>
          <w:szCs w:val="24"/>
        </w:rPr>
        <w:lastRenderedPageBreak/>
        <w:t>a community that relies on the network power of Kercheval. As time moves by, Harriet gets close to Gabriel, the son of Aristide. She</w:t>
      </w:r>
      <w:r w:rsidRPr="00383D1B">
        <w:rPr>
          <w:rFonts w:ascii="Times New Roman" w:hAnsi="Times New Roman" w:cs="Times New Roman"/>
          <w:sz w:val="24"/>
          <w:szCs w:val="24"/>
        </w:rPr>
        <w:t xml:space="preserve"> gets pregnant and Harriet keeps the child even after Gabriel fails to support her. </w:t>
      </w:r>
      <w:r w:rsidR="00EF0B8D" w:rsidRPr="00383D1B">
        <w:rPr>
          <w:rFonts w:ascii="Times New Roman" w:hAnsi="Times New Roman" w:cs="Times New Roman"/>
          <w:sz w:val="24"/>
          <w:szCs w:val="24"/>
        </w:rPr>
        <w:t>Perdita seems to be so happy after hearing the identity of his father.  Perdita reveals her trip to the house of Kercheval as well as Druhastrana. Through this, Harriet gets to know how her daughter, Perdita has been long</w:t>
      </w:r>
      <w:r w:rsidR="00F0556F" w:rsidRPr="00383D1B">
        <w:rPr>
          <w:rFonts w:ascii="Times New Roman" w:hAnsi="Times New Roman" w:cs="Times New Roman"/>
          <w:sz w:val="24"/>
          <w:szCs w:val="24"/>
        </w:rPr>
        <w:t>ing to have paternal affection (</w:t>
      </w:r>
      <w:r w:rsidR="00F0556F" w:rsidRPr="00383D1B">
        <w:rPr>
          <w:rFonts w:ascii="Times New Roman" w:hAnsi="Times New Roman" w:cs="Times New Roman"/>
          <w:sz w:val="24"/>
          <w:szCs w:val="24"/>
          <w:shd w:val="clear" w:color="auto" w:fill="FFFFFF"/>
        </w:rPr>
        <w:t>Policy, 7).</w:t>
      </w:r>
    </w:p>
    <w:p w:rsidR="00EF0B8D"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The three women travel to Kercheval House after Perdita has recovered.  A place of understanding is received between Harriet and Gabriel after they have solved the</w:t>
      </w:r>
      <w:r w:rsidRPr="00383D1B">
        <w:rPr>
          <w:rFonts w:ascii="Times New Roman" w:hAnsi="Times New Roman" w:cs="Times New Roman"/>
          <w:sz w:val="24"/>
          <w:szCs w:val="24"/>
        </w:rPr>
        <w:t>ir relationship. Perdita is finally accepted as a part of the family by the Kercheval. They are given one house where they stay s.  The agent reveals that the third is made of gingerbread and it can be opened with two wooden rings only. The story ends with</w:t>
      </w:r>
      <w:r w:rsidRPr="00383D1B">
        <w:rPr>
          <w:rFonts w:ascii="Times New Roman" w:hAnsi="Times New Roman" w:cs="Times New Roman"/>
          <w:sz w:val="24"/>
          <w:szCs w:val="24"/>
        </w:rPr>
        <w:t xml:space="preserve"> Harriet forgetting about her past and gets focused on the new relationship beyond the ones dictated by Kercheval or by Gretel. </w:t>
      </w:r>
    </w:p>
    <w:p w:rsidR="0040402E" w:rsidRPr="00383D1B" w:rsidRDefault="005D420D" w:rsidP="00F26AA0">
      <w:pPr>
        <w:tabs>
          <w:tab w:val="left" w:pos="2460"/>
        </w:tabs>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t>Characters</w:t>
      </w:r>
      <w:r w:rsidR="00F26AA0" w:rsidRPr="00383D1B">
        <w:rPr>
          <w:rFonts w:ascii="Times New Roman" w:hAnsi="Times New Roman" w:cs="Times New Roman"/>
          <w:b/>
          <w:sz w:val="24"/>
          <w:szCs w:val="24"/>
        </w:rPr>
        <w:tab/>
      </w:r>
    </w:p>
    <w:p w:rsidR="0040402E" w:rsidRPr="00383D1B" w:rsidRDefault="005D420D" w:rsidP="00F26AA0">
      <w:pPr>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t>Harriet Lee</w:t>
      </w:r>
    </w:p>
    <w:p w:rsidR="0040402E"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Harriet Lee is presented</w:t>
      </w:r>
      <w:r w:rsidRPr="00383D1B">
        <w:rPr>
          <w:rFonts w:ascii="Times New Roman" w:hAnsi="Times New Roman" w:cs="Times New Roman"/>
          <w:sz w:val="24"/>
          <w:szCs w:val="24"/>
        </w:rPr>
        <w:t xml:space="preserve"> as the main character of the novel. According to the novel, she is in her 30s. She has a daughter named Perdita, who is 17 years aged. She lives in London, where she tries to come up with balanced as well as predictable life. This is seen by teaching clas</w:t>
      </w:r>
      <w:r w:rsidRPr="00383D1B">
        <w:rPr>
          <w:rFonts w:ascii="Times New Roman" w:hAnsi="Times New Roman" w:cs="Times New Roman"/>
          <w:sz w:val="24"/>
          <w:szCs w:val="24"/>
        </w:rPr>
        <w:t>ses and also taking part in the education as well as the life of her daughter.  As a protagonist, Harriet Lee is presented as a semblance of her attachment that took place a long time ago as she was living in Druhastrana. The narrative presents Lee as a ch</w:t>
      </w:r>
      <w:r w:rsidRPr="00383D1B">
        <w:rPr>
          <w:rFonts w:ascii="Times New Roman" w:hAnsi="Times New Roman" w:cs="Times New Roman"/>
          <w:sz w:val="24"/>
          <w:szCs w:val="24"/>
        </w:rPr>
        <w:t xml:space="preserve">aracter who looks forward to reuniting with her good friend since childhood (Gretel). </w:t>
      </w:r>
    </w:p>
    <w:p w:rsidR="0040402E"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 xml:space="preserve">As an adult, the connection of Harriet Lee with her mother, by name Margot still remains rich as well as meaningful as it was since she was young. </w:t>
      </w:r>
      <w:r w:rsidR="004D09F5" w:rsidRPr="00383D1B">
        <w:rPr>
          <w:rFonts w:ascii="Times New Roman" w:hAnsi="Times New Roman" w:cs="Times New Roman"/>
          <w:sz w:val="24"/>
          <w:szCs w:val="24"/>
        </w:rPr>
        <w:t xml:space="preserve">However, the relationship between </w:t>
      </w:r>
      <w:r w:rsidR="004D09F5" w:rsidRPr="00383D1B">
        <w:rPr>
          <w:rFonts w:ascii="Times New Roman" w:hAnsi="Times New Roman" w:cs="Times New Roman"/>
          <w:sz w:val="24"/>
          <w:szCs w:val="24"/>
        </w:rPr>
        <w:lastRenderedPageBreak/>
        <w:t>Harriet Lee and her daughter is proving more difficult. For instance, Harriet Lee is not able to communicate with Perdita effectively. This is turning to have great negative impacts on her because she gets frustrated as well as disappointed.  At the time when Perdita goes missing while at the school and she is not able to contact her, Harriet turns to be frantic. Afterward, Harriet Lee realizes that her present life merges with Perdita after she finds her in her bedroom unconscious</w:t>
      </w:r>
      <w:r w:rsidR="00F0556F" w:rsidRPr="00383D1B">
        <w:rPr>
          <w:rFonts w:ascii="Times New Roman" w:hAnsi="Times New Roman" w:cs="Times New Roman"/>
          <w:sz w:val="24"/>
          <w:szCs w:val="24"/>
        </w:rPr>
        <w:t xml:space="preserve"> and drugged (</w:t>
      </w:r>
      <w:r w:rsidR="00F0556F" w:rsidRPr="00383D1B">
        <w:rPr>
          <w:rFonts w:ascii="Times New Roman" w:hAnsi="Times New Roman" w:cs="Times New Roman"/>
          <w:sz w:val="24"/>
          <w:szCs w:val="24"/>
          <w:shd w:val="clear" w:color="auto" w:fill="FFFFFF"/>
        </w:rPr>
        <w:t xml:space="preserve">Bekers </w:t>
      </w:r>
      <w:r w:rsidR="00F0556F" w:rsidRPr="00383D1B">
        <w:rPr>
          <w:rFonts w:ascii="Times New Roman" w:hAnsi="Times New Roman" w:cs="Times New Roman"/>
          <w:i/>
          <w:sz w:val="24"/>
          <w:szCs w:val="24"/>
          <w:shd w:val="clear" w:color="auto" w:fill="FFFFFF"/>
        </w:rPr>
        <w:t>et al,</w:t>
      </w:r>
      <w:r w:rsidR="00F0556F" w:rsidRPr="00383D1B">
        <w:rPr>
          <w:rFonts w:ascii="Times New Roman" w:hAnsi="Times New Roman" w:cs="Times New Roman"/>
          <w:sz w:val="24"/>
          <w:szCs w:val="24"/>
          <w:shd w:val="clear" w:color="auto" w:fill="FFFFFF"/>
        </w:rPr>
        <w:t xml:space="preserve"> 18)</w:t>
      </w:r>
    </w:p>
    <w:p w:rsidR="004D09F5" w:rsidRPr="00383D1B" w:rsidRDefault="005D420D" w:rsidP="00F26AA0">
      <w:pPr>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t>Perdita</w:t>
      </w:r>
    </w:p>
    <w:p w:rsidR="004D09F5"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 xml:space="preserve">She is the daughter of Harriet Lee and Gabriel. She is presented as a character </w:t>
      </w:r>
      <w:r w:rsidR="00A24F50" w:rsidRPr="00383D1B">
        <w:rPr>
          <w:rFonts w:ascii="Times New Roman" w:hAnsi="Times New Roman" w:cs="Times New Roman"/>
          <w:sz w:val="24"/>
          <w:szCs w:val="24"/>
        </w:rPr>
        <w:t>who</w:t>
      </w:r>
      <w:r w:rsidRPr="00383D1B">
        <w:rPr>
          <w:rFonts w:ascii="Times New Roman" w:hAnsi="Times New Roman" w:cs="Times New Roman"/>
          <w:sz w:val="24"/>
          <w:szCs w:val="24"/>
        </w:rPr>
        <w:t xml:space="preserve"> is </w:t>
      </w:r>
      <w:r w:rsidR="00A24F50" w:rsidRPr="00383D1B">
        <w:rPr>
          <w:rFonts w:ascii="Times New Roman" w:hAnsi="Times New Roman" w:cs="Times New Roman"/>
          <w:sz w:val="24"/>
          <w:szCs w:val="24"/>
        </w:rPr>
        <w:t xml:space="preserve">determined in everything she wants to know. This is evident when Perdita turns to be keen when her mother starts narrating the story and she reaches the point about Druhastrana. She tends to be so keen to get what she has been longing for. Also, she shows a lot of affection towards her paternal story and this reveals that she </w:t>
      </w:r>
      <w:r w:rsidR="00FD3E54" w:rsidRPr="00383D1B">
        <w:rPr>
          <w:rFonts w:ascii="Times New Roman" w:hAnsi="Times New Roman" w:cs="Times New Roman"/>
          <w:sz w:val="24"/>
          <w:szCs w:val="24"/>
        </w:rPr>
        <w:t xml:space="preserve">was following her paternal story.  Intentionally, she venoms herself with a consignment of gingerbread which is drugged. She does it as not an attempt of suicide but as a misguided route to know the ''mythical'' route from which she has been suspecting that her mother hails from.  She is seduced by her mother back into consciousness with a suspenseful as well as an epic bedtime story.  </w:t>
      </w:r>
    </w:p>
    <w:p w:rsidR="00FD3E54" w:rsidRPr="00383D1B" w:rsidRDefault="005D420D" w:rsidP="00F26AA0">
      <w:pPr>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t>Symbols and Symbolism</w:t>
      </w:r>
    </w:p>
    <w:p w:rsidR="0079296E" w:rsidRPr="00383D1B" w:rsidRDefault="005D420D" w:rsidP="00F26AA0">
      <w:pPr>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t>Gingerbread</w:t>
      </w:r>
    </w:p>
    <w:p w:rsidR="0079296E"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 xml:space="preserve">The gingerbread made by the Lee women in the novel is a representation of ancestry as well as heritage. The attachment of Harriet Lee of coming up with a </w:t>
      </w:r>
      <w:r w:rsidRPr="00383D1B">
        <w:rPr>
          <w:rFonts w:ascii="Times New Roman" w:hAnsi="Times New Roman" w:cs="Times New Roman"/>
          <w:sz w:val="24"/>
          <w:szCs w:val="24"/>
        </w:rPr>
        <w:t xml:space="preserve">gingerbread recipe of her great-great mother is an illustration of her belief in the significance of preserving the voices as well as the essences of the past of her family. </w:t>
      </w:r>
      <w:r w:rsidR="006D06FA" w:rsidRPr="00383D1B">
        <w:rPr>
          <w:rFonts w:ascii="Times New Roman" w:hAnsi="Times New Roman" w:cs="Times New Roman"/>
          <w:sz w:val="24"/>
          <w:szCs w:val="24"/>
        </w:rPr>
        <w:t xml:space="preserve"> There is the use of predominant societal power </w:t>
      </w:r>
      <w:r w:rsidR="006D06FA" w:rsidRPr="00383D1B">
        <w:rPr>
          <w:rFonts w:ascii="Times New Roman" w:hAnsi="Times New Roman" w:cs="Times New Roman"/>
          <w:sz w:val="24"/>
          <w:szCs w:val="24"/>
        </w:rPr>
        <w:lastRenderedPageBreak/>
        <w:t xml:space="preserve">which uses the aspects of the fragile culture for the own gain of people who have the minority. This is symbolized and presented by the understanding of the reader on the topic subject. </w:t>
      </w:r>
    </w:p>
    <w:p w:rsidR="00F844D8" w:rsidRPr="00383D1B" w:rsidRDefault="005D420D" w:rsidP="00F26AA0">
      <w:pPr>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t>The Wooden Rings</w:t>
      </w:r>
    </w:p>
    <w:p w:rsidR="006D06FA"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Harriet Lee wears a wooden wheat sheaf on her hand that she was given by her friend be</w:t>
      </w:r>
      <w:r w:rsidRPr="00383D1B">
        <w:rPr>
          <w:rFonts w:ascii="Times New Roman" w:hAnsi="Times New Roman" w:cs="Times New Roman"/>
          <w:sz w:val="24"/>
          <w:szCs w:val="24"/>
        </w:rPr>
        <w:t>fore she left Druhastrana despite the fact that she attempts to move on in new relationships. Also, the same wooden wheat sheaf is worn by Gretel. The wooden wheat sheaf is a good symbol of the eternal friendship bond that exists between the two. It is thr</w:t>
      </w:r>
      <w:r w:rsidRPr="00383D1B">
        <w:rPr>
          <w:rFonts w:ascii="Times New Roman" w:hAnsi="Times New Roman" w:cs="Times New Roman"/>
          <w:sz w:val="24"/>
          <w:szCs w:val="24"/>
        </w:rPr>
        <w:t xml:space="preserve">ough the wooden wheat sheaf that they both long to be together again, a dream that finally comes true before the story ends.  To </w:t>
      </w:r>
      <w:r w:rsidR="000C7724" w:rsidRPr="00383D1B">
        <w:rPr>
          <w:rFonts w:ascii="Times New Roman" w:hAnsi="Times New Roman" w:cs="Times New Roman"/>
          <w:sz w:val="24"/>
          <w:szCs w:val="24"/>
        </w:rPr>
        <w:t>emphasize</w:t>
      </w:r>
      <w:r w:rsidRPr="00383D1B">
        <w:rPr>
          <w:rFonts w:ascii="Times New Roman" w:hAnsi="Times New Roman" w:cs="Times New Roman"/>
          <w:sz w:val="24"/>
          <w:szCs w:val="24"/>
        </w:rPr>
        <w:t xml:space="preserve"> the bond that is caused by the wooden wheat sheaf that symbolizes unity and friendship, </w:t>
      </w:r>
      <w:r w:rsidR="000C7724" w:rsidRPr="00383D1B">
        <w:rPr>
          <w:rFonts w:ascii="Times New Roman" w:hAnsi="Times New Roman" w:cs="Times New Roman"/>
          <w:sz w:val="24"/>
          <w:szCs w:val="24"/>
        </w:rPr>
        <w:t xml:space="preserve">Harriet Lee still holds on to the token even after being abandoned by her friend. Also, when Perdita comes back from Druhastrana, with the ring she gets from Gretel, Harriet Lee gets to understand that Gretel was still on her side. In this case, the ring is not just used as a symbol of eternal love but as a bond of love. </w:t>
      </w:r>
    </w:p>
    <w:p w:rsidR="00DF23EF" w:rsidRPr="00383D1B" w:rsidRDefault="005D420D" w:rsidP="00F26AA0">
      <w:pPr>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t>The Setting of the Story</w:t>
      </w:r>
    </w:p>
    <w:p w:rsidR="00DF23EF" w:rsidRPr="00383D1B" w:rsidRDefault="005D420D" w:rsidP="00F26AA0">
      <w:pPr>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t>The Apartment of Lee</w:t>
      </w:r>
    </w:p>
    <w:p w:rsidR="00DF23EF"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The present narrative of the story takes place in Lee's apartment in London. In the setting of the story, the two characters who are Harriet, Perdita, and Margot live toge</w:t>
      </w:r>
      <w:r w:rsidRPr="00383D1B">
        <w:rPr>
          <w:rFonts w:ascii="Times New Roman" w:hAnsi="Times New Roman" w:cs="Times New Roman"/>
          <w:sz w:val="24"/>
          <w:szCs w:val="24"/>
        </w:rPr>
        <w:t xml:space="preserve">ther. The Lee's Apartment </w:t>
      </w:r>
      <w:r w:rsidR="00DD2722" w:rsidRPr="00383D1B">
        <w:rPr>
          <w:rFonts w:ascii="Times New Roman" w:hAnsi="Times New Roman" w:cs="Times New Roman"/>
          <w:sz w:val="24"/>
          <w:szCs w:val="24"/>
        </w:rPr>
        <w:t xml:space="preserve">is also the place in which Harriet expects Gretel to reappear frequently and constantly by sensing her friend who was approaching her door or moving up the stairs. </w:t>
      </w:r>
      <w:r w:rsidR="003916C8" w:rsidRPr="00383D1B">
        <w:rPr>
          <w:rFonts w:ascii="Times New Roman" w:hAnsi="Times New Roman" w:cs="Times New Roman"/>
          <w:sz w:val="24"/>
          <w:szCs w:val="24"/>
        </w:rPr>
        <w:t xml:space="preserve">Also, it is in the same apartment where Perdita is found unconscious by her mother (Harriet Lee) after taking a sachet of powder which ends up transporting her to Druhastrana. After Perdita recovers, she is told by Harriet the story of her past life she experienced in Druhastrana as well as Whitby. </w:t>
      </w:r>
    </w:p>
    <w:p w:rsidR="003916C8" w:rsidRPr="00383D1B" w:rsidRDefault="005D420D" w:rsidP="00F26AA0">
      <w:pPr>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lastRenderedPageBreak/>
        <w:t>The Kercheval House</w:t>
      </w:r>
    </w:p>
    <w:p w:rsidR="003916C8"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 xml:space="preserve">It is the place where Margot and Harriet arrive after they have left Druhastrana by escaping. The place is both owned and operated by Ambrose, Aristide, Kenzilea, and Tamar.  The Less in the </w:t>
      </w:r>
      <w:r w:rsidRPr="00383D1B">
        <w:rPr>
          <w:rFonts w:ascii="Times New Roman" w:hAnsi="Times New Roman" w:cs="Times New Roman"/>
          <w:sz w:val="24"/>
          <w:szCs w:val="24"/>
        </w:rPr>
        <w:t xml:space="preserve">house experiences little freedom. Even though they have escaped from </w:t>
      </w:r>
      <w:r w:rsidR="00B4637E" w:rsidRPr="00383D1B">
        <w:rPr>
          <w:rFonts w:ascii="Times New Roman" w:hAnsi="Times New Roman" w:cs="Times New Roman"/>
          <w:sz w:val="24"/>
          <w:szCs w:val="24"/>
        </w:rPr>
        <w:t xml:space="preserve">the orbit of Clio Kercheval, the two characters, Margot and Harriet find themselves entrapped again by the operations of Kercheval. </w:t>
      </w:r>
    </w:p>
    <w:p w:rsidR="00B4637E" w:rsidRPr="00383D1B" w:rsidRDefault="005D420D" w:rsidP="00F26AA0">
      <w:pPr>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t>Themes and Motifs</w:t>
      </w:r>
    </w:p>
    <w:p w:rsidR="00B4637E" w:rsidRPr="00383D1B" w:rsidRDefault="005D420D" w:rsidP="00F26AA0">
      <w:pPr>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t>The Quest of Unrealized Desire</w:t>
      </w:r>
    </w:p>
    <w:p w:rsidR="00B4637E"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Throu</w:t>
      </w:r>
      <w:r w:rsidRPr="00383D1B">
        <w:rPr>
          <w:rFonts w:ascii="Times New Roman" w:hAnsi="Times New Roman" w:cs="Times New Roman"/>
          <w:sz w:val="24"/>
          <w:szCs w:val="24"/>
        </w:rPr>
        <w:t xml:space="preserve">ghout the novel, there is the exploration of psychic complications by the author.  Other than the complications, the author explores consequences as well as implications of everlastingly </w:t>
      </w:r>
      <w:r w:rsidR="001570BD" w:rsidRPr="00383D1B">
        <w:rPr>
          <w:rFonts w:ascii="Times New Roman" w:hAnsi="Times New Roman" w:cs="Times New Roman"/>
          <w:sz w:val="24"/>
          <w:szCs w:val="24"/>
        </w:rPr>
        <w:t xml:space="preserve">and continuous pursuit of desires that are unrealized.  Through the narrative experience of Harriet, there is an illustration of the author on how the attachment of people to their past longings as well as hopes that are likely to limit the ability of people to grow beyond them. Even though Harriet is distanced physically from her Druhastrana past life, she no longer seems to be proximal to or even literally controlled by the family of Kercheval, she remains confused about </w:t>
      </w:r>
      <w:r w:rsidR="00B81535" w:rsidRPr="00383D1B">
        <w:rPr>
          <w:rFonts w:ascii="Times New Roman" w:hAnsi="Times New Roman" w:cs="Times New Roman"/>
          <w:sz w:val="24"/>
          <w:szCs w:val="24"/>
        </w:rPr>
        <w:t xml:space="preserve">who she is and what she needs in the present narrative.  Constantly, she tells herself that her inescapable </w:t>
      </w:r>
      <w:r w:rsidR="002E1B8E" w:rsidRPr="00383D1B">
        <w:rPr>
          <w:rFonts w:ascii="Times New Roman" w:hAnsi="Times New Roman" w:cs="Times New Roman"/>
          <w:sz w:val="24"/>
          <w:szCs w:val="24"/>
        </w:rPr>
        <w:t xml:space="preserve">unrest source is her disappointment as well as her lost friendship with her best friend (Gretel). As the novel moves on, the reader is able to see that the origin unhappiness of Harriet Lee </w:t>
      </w:r>
      <w:r w:rsidR="00F0556F" w:rsidRPr="00383D1B">
        <w:rPr>
          <w:rFonts w:ascii="Times New Roman" w:hAnsi="Times New Roman" w:cs="Times New Roman"/>
          <w:sz w:val="24"/>
          <w:szCs w:val="24"/>
        </w:rPr>
        <w:t>may not be Gretel (</w:t>
      </w:r>
      <w:r w:rsidR="00F0556F" w:rsidRPr="00383D1B">
        <w:rPr>
          <w:rFonts w:ascii="Times New Roman" w:hAnsi="Times New Roman" w:cs="Times New Roman"/>
          <w:sz w:val="24"/>
          <w:szCs w:val="24"/>
          <w:shd w:val="clear" w:color="auto" w:fill="FFFFFF"/>
        </w:rPr>
        <w:t>Oyeyemi, 37)</w:t>
      </w:r>
    </w:p>
    <w:p w:rsidR="002E1B8E" w:rsidRPr="00383D1B" w:rsidRDefault="005D420D" w:rsidP="00383D1B">
      <w:pPr>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t>Corruption</w:t>
      </w:r>
    </w:p>
    <w:p w:rsidR="002E1B8E"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lastRenderedPageBreak/>
        <w:t>In the novel,</w:t>
      </w:r>
      <w:r w:rsidRPr="00383D1B">
        <w:rPr>
          <w:rFonts w:ascii="Times New Roman" w:hAnsi="Times New Roman" w:cs="Times New Roman"/>
          <w:sz w:val="24"/>
          <w:szCs w:val="24"/>
        </w:rPr>
        <w:t xml:space="preserve"> corruption is highly intensified. For instance, this is evidence in the situation where Harriet and Margot learn about the corrupt character of their master, who uses them as marketing tools. This pushes the two characters to escape from the house in orde</w:t>
      </w:r>
      <w:r w:rsidRPr="00383D1B">
        <w:rPr>
          <w:rFonts w:ascii="Times New Roman" w:hAnsi="Times New Roman" w:cs="Times New Roman"/>
          <w:sz w:val="24"/>
          <w:szCs w:val="24"/>
        </w:rPr>
        <w:t>r to look for a place that is secure.  Corruption is the act of acquiring something forcefully without his willingness. In the novel gingerbread, corruption is further portrayed when the protagonist character the novel is forced to sell the recipe of ginge</w:t>
      </w:r>
      <w:r w:rsidRPr="00383D1B">
        <w:rPr>
          <w:rFonts w:ascii="Times New Roman" w:hAnsi="Times New Roman" w:cs="Times New Roman"/>
          <w:sz w:val="24"/>
          <w:szCs w:val="24"/>
        </w:rPr>
        <w:t>rbread that he got from her great-gre</w:t>
      </w:r>
      <w:r w:rsidR="00F26AA0" w:rsidRPr="00383D1B">
        <w:rPr>
          <w:rFonts w:ascii="Times New Roman" w:hAnsi="Times New Roman" w:cs="Times New Roman"/>
          <w:sz w:val="24"/>
          <w:szCs w:val="24"/>
        </w:rPr>
        <w:t>at-great mother forcefully (</w:t>
      </w:r>
      <w:r w:rsidR="00F26AA0" w:rsidRPr="00383D1B">
        <w:rPr>
          <w:rFonts w:ascii="Times New Roman" w:hAnsi="Times New Roman" w:cs="Times New Roman"/>
          <w:sz w:val="24"/>
          <w:szCs w:val="24"/>
          <w:shd w:val="clear" w:color="auto" w:fill="FFFFFF"/>
        </w:rPr>
        <w:t>Harries, 161)</w:t>
      </w:r>
    </w:p>
    <w:p w:rsidR="002E1B8E" w:rsidRPr="00383D1B" w:rsidRDefault="005D420D" w:rsidP="00383D1B">
      <w:pPr>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t>Motherhood/ Parenthood</w:t>
      </w:r>
    </w:p>
    <w:p w:rsidR="00315DAF"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As a result of blood affection, parents have a special affection for their children. In elaboration, parents are believed to have power over their childre</w:t>
      </w:r>
      <w:r w:rsidRPr="00383D1B">
        <w:rPr>
          <w:rFonts w:ascii="Times New Roman" w:hAnsi="Times New Roman" w:cs="Times New Roman"/>
          <w:sz w:val="24"/>
          <w:szCs w:val="24"/>
        </w:rPr>
        <w:t>n. For instance, this is witnessed in the novel when Perdita is hospitalized. Doctors try to do everything to make her regain consciousness but it all turns in vain. The only option they have is to hell Harriet to try to narrate some stories on her daughte</w:t>
      </w:r>
      <w:r w:rsidRPr="00383D1B">
        <w:rPr>
          <w:rFonts w:ascii="Times New Roman" w:hAnsi="Times New Roman" w:cs="Times New Roman"/>
          <w:sz w:val="24"/>
          <w:szCs w:val="24"/>
        </w:rPr>
        <w:t>r so as to try to see if she will regain consciousness in terms of remembrance.  This signifies the power of parenthood to a child. Also, the theme is evidenced in the novel when Harriet tells Perdita's story about her father. She smiles and tends to be ke</w:t>
      </w:r>
      <w:r w:rsidRPr="00383D1B">
        <w:rPr>
          <w:rFonts w:ascii="Times New Roman" w:hAnsi="Times New Roman" w:cs="Times New Roman"/>
          <w:sz w:val="24"/>
          <w:szCs w:val="24"/>
        </w:rPr>
        <w:t xml:space="preserve">ener. Other than this, she attracts affection towards the story because she wants to know more about her father. </w:t>
      </w:r>
    </w:p>
    <w:p w:rsidR="00315DAF" w:rsidRPr="00383D1B" w:rsidRDefault="005D420D" w:rsidP="00383D1B">
      <w:pPr>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t>Love</w:t>
      </w:r>
    </w:p>
    <w:p w:rsidR="00315DAF"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 xml:space="preserve">Love endures forever! </w:t>
      </w:r>
      <w:r w:rsidR="00BE6ACB" w:rsidRPr="00383D1B">
        <w:rPr>
          <w:rFonts w:ascii="Times New Roman" w:hAnsi="Times New Roman" w:cs="Times New Roman"/>
          <w:sz w:val="24"/>
          <w:szCs w:val="24"/>
        </w:rPr>
        <w:t xml:space="preserve">As a theme, love is presented in the novel Gingerbread in many ways. There is the existence of strong eternal love bond exists between Harriet and Gretel. The love is presented through the wooden wheat sheaf that they put in their hands and the remains to have hopes of reuniting even after being </w:t>
      </w:r>
      <w:r w:rsidR="00F26AA0" w:rsidRPr="00383D1B">
        <w:rPr>
          <w:rFonts w:ascii="Times New Roman" w:hAnsi="Times New Roman" w:cs="Times New Roman"/>
          <w:sz w:val="24"/>
          <w:szCs w:val="24"/>
        </w:rPr>
        <w:t>far from one another (</w:t>
      </w:r>
      <w:r w:rsidR="00F26AA0" w:rsidRPr="00383D1B">
        <w:rPr>
          <w:rFonts w:ascii="Times New Roman" w:hAnsi="Times New Roman" w:cs="Times New Roman"/>
          <w:sz w:val="24"/>
          <w:szCs w:val="24"/>
          <w:shd w:val="clear" w:color="auto" w:fill="FFFFFF"/>
        </w:rPr>
        <w:t>Lefftz, 130)</w:t>
      </w:r>
    </w:p>
    <w:p w:rsidR="00D2282D" w:rsidRPr="00383D1B" w:rsidRDefault="005D420D" w:rsidP="00383D1B">
      <w:pPr>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lastRenderedPageBreak/>
        <w:t>Styles</w:t>
      </w:r>
    </w:p>
    <w:p w:rsidR="00D2282D" w:rsidRPr="00383D1B" w:rsidRDefault="005D420D" w:rsidP="00383D1B">
      <w:pPr>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t>Point of View</w:t>
      </w:r>
    </w:p>
    <w:p w:rsidR="00D2282D" w:rsidRPr="00383D1B" w:rsidRDefault="005D420D" w:rsidP="00F26AA0">
      <w:pPr>
        <w:spacing w:line="480" w:lineRule="auto"/>
        <w:ind w:firstLine="720"/>
        <w:jc w:val="both"/>
        <w:rPr>
          <w:rFonts w:ascii="Times New Roman" w:hAnsi="Times New Roman" w:cs="Times New Roman"/>
          <w:sz w:val="24"/>
          <w:szCs w:val="24"/>
        </w:rPr>
      </w:pPr>
      <w:r w:rsidRPr="00383D1B">
        <w:rPr>
          <w:rFonts w:ascii="Times New Roman" w:hAnsi="Times New Roman" w:cs="Times New Roman"/>
          <w:sz w:val="24"/>
          <w:szCs w:val="24"/>
        </w:rPr>
        <w:t xml:space="preserve">The author of the </w:t>
      </w:r>
      <w:r w:rsidRPr="00383D1B">
        <w:rPr>
          <w:rFonts w:ascii="Times New Roman" w:hAnsi="Times New Roman" w:cs="Times New Roman"/>
          <w:sz w:val="24"/>
          <w:szCs w:val="24"/>
        </w:rPr>
        <w:t>novel Gingerbread from the third point of view. The narrator of the story runs from dissimilar levels of psychic distance, by moving and out of the consciousness of the characters.  Frequently, the narrator the interiority as well as an emotional experienc</w:t>
      </w:r>
      <w:r w:rsidRPr="00383D1B">
        <w:rPr>
          <w:rFonts w:ascii="Times New Roman" w:hAnsi="Times New Roman" w:cs="Times New Roman"/>
          <w:sz w:val="24"/>
          <w:szCs w:val="24"/>
        </w:rPr>
        <w:t xml:space="preserve">e of the protagonist character of the story. As the novel moves on, the narrator of the story goes into Margot's, Perdita's, and Gretel's mental space. </w:t>
      </w:r>
    </w:p>
    <w:p w:rsidR="00315DAF" w:rsidRPr="00383D1B" w:rsidRDefault="005D420D" w:rsidP="00383D1B">
      <w:pPr>
        <w:spacing w:line="480" w:lineRule="auto"/>
        <w:jc w:val="both"/>
        <w:rPr>
          <w:rFonts w:ascii="Times New Roman" w:hAnsi="Times New Roman" w:cs="Times New Roman"/>
          <w:b/>
          <w:sz w:val="24"/>
          <w:szCs w:val="24"/>
        </w:rPr>
      </w:pPr>
      <w:r w:rsidRPr="00383D1B">
        <w:rPr>
          <w:rFonts w:ascii="Times New Roman" w:hAnsi="Times New Roman" w:cs="Times New Roman"/>
          <w:b/>
          <w:sz w:val="24"/>
          <w:szCs w:val="24"/>
        </w:rPr>
        <w:t>Quotes</w:t>
      </w:r>
    </w:p>
    <w:p w:rsidR="00D2282D" w:rsidRPr="00383D1B" w:rsidRDefault="005D420D" w:rsidP="00F26AA0">
      <w:pPr>
        <w:spacing w:line="480" w:lineRule="auto"/>
        <w:ind w:firstLine="720"/>
        <w:jc w:val="both"/>
        <w:rPr>
          <w:rFonts w:ascii="Times New Roman" w:hAnsi="Times New Roman" w:cs="Times New Roman"/>
          <w:sz w:val="24"/>
          <w:szCs w:val="24"/>
          <w:shd w:val="clear" w:color="auto" w:fill="FFFFFF"/>
        </w:rPr>
      </w:pPr>
      <w:r w:rsidRPr="00383D1B">
        <w:rPr>
          <w:rFonts w:ascii="Times New Roman" w:hAnsi="Times New Roman" w:cs="Times New Roman"/>
          <w:sz w:val="24"/>
          <w:szCs w:val="24"/>
        </w:rPr>
        <w:t xml:space="preserve">The novel has consisted of several quotes.  Regarding Gretel's communication with Harriet who </w:t>
      </w:r>
      <w:r w:rsidRPr="00383D1B">
        <w:rPr>
          <w:rFonts w:ascii="Times New Roman" w:hAnsi="Times New Roman" w:cs="Times New Roman"/>
          <w:sz w:val="24"/>
          <w:szCs w:val="24"/>
        </w:rPr>
        <w:t>has been friends since childhood,</w:t>
      </w:r>
      <w:r w:rsidR="005A51E4" w:rsidRPr="00383D1B">
        <w:rPr>
          <w:rFonts w:ascii="Times New Roman" w:hAnsi="Times New Roman" w:cs="Times New Roman"/>
          <w:sz w:val="24"/>
          <w:szCs w:val="24"/>
        </w:rPr>
        <w:t xml:space="preserve"> the author says that ‘’</w:t>
      </w:r>
      <w:r w:rsidRPr="00383D1B">
        <w:rPr>
          <w:rFonts w:ascii="Times New Roman" w:hAnsi="Times New Roman" w:cs="Times New Roman"/>
          <w:sz w:val="24"/>
          <w:szCs w:val="24"/>
          <w:shd w:val="clear" w:color="auto" w:fill="FFFFFF"/>
        </w:rPr>
        <w:t>Psychic-projection Gretel has been doing this a lot lately. Giving apathetic counsel</w:t>
      </w:r>
      <w:r w:rsidR="005A51E4" w:rsidRPr="00383D1B">
        <w:rPr>
          <w:rFonts w:ascii="Times New Roman" w:hAnsi="Times New Roman" w:cs="Times New Roman"/>
          <w:sz w:val="24"/>
          <w:szCs w:val="24"/>
          <w:shd w:val="clear" w:color="auto" w:fill="FFFFFF"/>
        </w:rPr>
        <w:t>’’</w:t>
      </w:r>
      <w:r w:rsidRPr="00383D1B">
        <w:rPr>
          <w:rFonts w:ascii="Times New Roman" w:hAnsi="Times New Roman" w:cs="Times New Roman"/>
          <w:sz w:val="24"/>
          <w:szCs w:val="24"/>
          <w:shd w:val="clear" w:color="auto" w:fill="FFFFFF"/>
        </w:rPr>
        <w:t xml:space="preserve">. Also, in the first chapter of the novel, the line starts with the introduction of fantastic rules of the world </w:t>
      </w:r>
      <w:r w:rsidRPr="00383D1B">
        <w:rPr>
          <w:rFonts w:ascii="Times New Roman" w:hAnsi="Times New Roman" w:cs="Times New Roman"/>
          <w:sz w:val="24"/>
          <w:szCs w:val="24"/>
          <w:shd w:val="clear" w:color="auto" w:fill="FFFFFF"/>
        </w:rPr>
        <w:t xml:space="preserve">of narrative. </w:t>
      </w:r>
      <w:r w:rsidR="005A51E4" w:rsidRPr="00383D1B">
        <w:rPr>
          <w:rFonts w:ascii="Times New Roman" w:hAnsi="Times New Roman" w:cs="Times New Roman"/>
          <w:sz w:val="24"/>
          <w:szCs w:val="24"/>
          <w:shd w:val="clear" w:color="auto" w:fill="FFFFFF"/>
        </w:rPr>
        <w:t xml:space="preserve">Also, it cues the reader to the deep as well as transcendent relationship Gretel and Harriet have in spite of the time and the distance that separates them physically. </w:t>
      </w:r>
    </w:p>
    <w:p w:rsidR="005A51E4" w:rsidRPr="00383D1B" w:rsidRDefault="005D420D" w:rsidP="00F26AA0">
      <w:pPr>
        <w:spacing w:line="480" w:lineRule="auto"/>
        <w:ind w:firstLine="720"/>
        <w:jc w:val="both"/>
        <w:rPr>
          <w:rFonts w:ascii="Times New Roman" w:hAnsi="Times New Roman" w:cs="Times New Roman"/>
          <w:sz w:val="24"/>
          <w:szCs w:val="24"/>
          <w:shd w:val="clear" w:color="auto" w:fill="FFFFFF"/>
        </w:rPr>
      </w:pPr>
      <w:r w:rsidRPr="00383D1B">
        <w:rPr>
          <w:rFonts w:ascii="Times New Roman" w:hAnsi="Times New Roman" w:cs="Times New Roman"/>
          <w:sz w:val="24"/>
          <w:szCs w:val="24"/>
          <w:shd w:val="clear" w:color="auto" w:fill="FFFFFF"/>
        </w:rPr>
        <w:t>Another quote is traced in chapter 2. The narrator says ‘’ so much for th</w:t>
      </w:r>
      <w:r w:rsidRPr="00383D1B">
        <w:rPr>
          <w:rFonts w:ascii="Times New Roman" w:hAnsi="Times New Roman" w:cs="Times New Roman"/>
          <w:sz w:val="24"/>
          <w:szCs w:val="24"/>
          <w:shd w:val="clear" w:color="auto" w:fill="FFFFFF"/>
        </w:rPr>
        <w:t xml:space="preserve">e complete surrender to being </w:t>
      </w:r>
      <w:r w:rsidR="004F58D0" w:rsidRPr="00383D1B">
        <w:rPr>
          <w:rFonts w:ascii="Times New Roman" w:hAnsi="Times New Roman" w:cs="Times New Roman"/>
          <w:sz w:val="24"/>
          <w:szCs w:val="24"/>
          <w:shd w:val="clear" w:color="auto" w:fill="FFFFFF"/>
        </w:rPr>
        <w:t xml:space="preserve">unexceptional’’. In the quote, the narrator asserts the quote after Harriet suspects that Perdita is deceived as well as drugged by a member of the family of Kercheval. </w:t>
      </w:r>
    </w:p>
    <w:p w:rsidR="00DC133B" w:rsidRPr="00383D1B" w:rsidRDefault="00DC133B" w:rsidP="00F26AA0">
      <w:pPr>
        <w:spacing w:line="480" w:lineRule="auto"/>
        <w:ind w:firstLine="720"/>
        <w:jc w:val="both"/>
        <w:rPr>
          <w:rFonts w:ascii="Times New Roman" w:hAnsi="Times New Roman" w:cs="Times New Roman"/>
          <w:sz w:val="24"/>
          <w:szCs w:val="24"/>
          <w:shd w:val="clear" w:color="auto" w:fill="FFFFFF"/>
        </w:rPr>
      </w:pPr>
    </w:p>
    <w:p w:rsidR="00DC133B" w:rsidRPr="00383D1B" w:rsidRDefault="00DC133B" w:rsidP="00F26AA0">
      <w:pPr>
        <w:spacing w:line="480" w:lineRule="auto"/>
        <w:ind w:firstLine="720"/>
        <w:jc w:val="both"/>
        <w:rPr>
          <w:rFonts w:ascii="Times New Roman" w:hAnsi="Times New Roman" w:cs="Times New Roman"/>
          <w:sz w:val="24"/>
          <w:szCs w:val="24"/>
          <w:shd w:val="clear" w:color="auto" w:fill="FFFFFF"/>
        </w:rPr>
      </w:pPr>
    </w:p>
    <w:p w:rsidR="00383D1B" w:rsidRPr="00383D1B" w:rsidRDefault="005D420D">
      <w:pPr>
        <w:rPr>
          <w:rFonts w:ascii="Times New Roman" w:hAnsi="Times New Roman" w:cs="Times New Roman"/>
          <w:b/>
          <w:sz w:val="24"/>
          <w:szCs w:val="24"/>
          <w:shd w:val="clear" w:color="auto" w:fill="FFFFFF"/>
        </w:rPr>
      </w:pPr>
      <w:r w:rsidRPr="00383D1B">
        <w:rPr>
          <w:rFonts w:ascii="Times New Roman" w:hAnsi="Times New Roman" w:cs="Times New Roman"/>
          <w:b/>
          <w:sz w:val="24"/>
          <w:szCs w:val="24"/>
          <w:shd w:val="clear" w:color="auto" w:fill="FFFFFF"/>
        </w:rPr>
        <w:br w:type="page"/>
      </w:r>
    </w:p>
    <w:p w:rsidR="00DC133B" w:rsidRPr="00383D1B" w:rsidRDefault="005D420D" w:rsidP="00383D1B">
      <w:pPr>
        <w:spacing w:line="480" w:lineRule="auto"/>
        <w:ind w:firstLine="720"/>
        <w:jc w:val="center"/>
        <w:rPr>
          <w:rFonts w:ascii="Times New Roman" w:hAnsi="Times New Roman" w:cs="Times New Roman"/>
          <w:b/>
          <w:sz w:val="24"/>
          <w:szCs w:val="24"/>
          <w:shd w:val="clear" w:color="auto" w:fill="FFFFFF"/>
        </w:rPr>
      </w:pPr>
      <w:r w:rsidRPr="00383D1B">
        <w:rPr>
          <w:rFonts w:ascii="Times New Roman" w:hAnsi="Times New Roman" w:cs="Times New Roman"/>
          <w:b/>
          <w:sz w:val="24"/>
          <w:szCs w:val="24"/>
          <w:shd w:val="clear" w:color="auto" w:fill="FFFFFF"/>
        </w:rPr>
        <w:lastRenderedPageBreak/>
        <w:t>Work Cited</w:t>
      </w:r>
    </w:p>
    <w:p w:rsidR="00383D1B" w:rsidRPr="00383D1B" w:rsidRDefault="005D420D" w:rsidP="00383D1B">
      <w:pPr>
        <w:spacing w:line="480" w:lineRule="auto"/>
        <w:ind w:left="720" w:hanging="720"/>
        <w:jc w:val="both"/>
        <w:rPr>
          <w:rFonts w:ascii="Times New Roman" w:hAnsi="Times New Roman" w:cs="Times New Roman"/>
          <w:sz w:val="24"/>
          <w:szCs w:val="24"/>
          <w:shd w:val="clear" w:color="auto" w:fill="FFFFFF"/>
        </w:rPr>
      </w:pPr>
      <w:r w:rsidRPr="00383D1B">
        <w:rPr>
          <w:rFonts w:ascii="Times New Roman" w:hAnsi="Times New Roman" w:cs="Times New Roman"/>
          <w:sz w:val="24"/>
          <w:szCs w:val="24"/>
          <w:shd w:val="clear" w:color="auto" w:fill="FFFFFF"/>
        </w:rPr>
        <w:t xml:space="preserve">Bekers, Elisabeth, and Helen Cousins. </w:t>
      </w:r>
      <w:r w:rsidRPr="00383D1B">
        <w:rPr>
          <w:rFonts w:ascii="Times New Roman" w:hAnsi="Times New Roman" w:cs="Times New Roman"/>
          <w:sz w:val="24"/>
          <w:szCs w:val="24"/>
          <w:shd w:val="clear" w:color="auto" w:fill="FFFFFF"/>
        </w:rPr>
        <w:t>"Helen Oyeyemi at the Vanguard of Innovation in Contemporary Black British Women’s Literature." </w:t>
      </w:r>
      <w:r w:rsidRPr="00383D1B">
        <w:rPr>
          <w:rFonts w:ascii="Times New Roman" w:hAnsi="Times New Roman" w:cs="Times New Roman"/>
          <w:i/>
          <w:iCs/>
          <w:sz w:val="24"/>
          <w:szCs w:val="24"/>
          <w:shd w:val="clear" w:color="auto" w:fill="FFFFFF"/>
        </w:rPr>
        <w:t>Women Writers and Experimental Narratives</w:t>
      </w:r>
      <w:r w:rsidRPr="00383D1B">
        <w:rPr>
          <w:rFonts w:ascii="Times New Roman" w:hAnsi="Times New Roman" w:cs="Times New Roman"/>
          <w:sz w:val="24"/>
          <w:szCs w:val="24"/>
          <w:shd w:val="clear" w:color="auto" w:fill="FFFFFF"/>
        </w:rPr>
        <w:t>. Palgrave Macmillan, Cham, 2021. 205-226.</w:t>
      </w:r>
    </w:p>
    <w:p w:rsidR="00383D1B" w:rsidRPr="00383D1B" w:rsidRDefault="005D420D" w:rsidP="00383D1B">
      <w:pPr>
        <w:spacing w:line="480" w:lineRule="auto"/>
        <w:ind w:left="720" w:hanging="720"/>
        <w:jc w:val="both"/>
        <w:rPr>
          <w:rFonts w:ascii="Times New Roman" w:hAnsi="Times New Roman" w:cs="Times New Roman"/>
          <w:sz w:val="24"/>
          <w:szCs w:val="24"/>
          <w:shd w:val="clear" w:color="auto" w:fill="FFFFFF"/>
        </w:rPr>
      </w:pPr>
      <w:r w:rsidRPr="00383D1B">
        <w:rPr>
          <w:rFonts w:ascii="Times New Roman" w:hAnsi="Times New Roman" w:cs="Times New Roman"/>
          <w:sz w:val="24"/>
          <w:szCs w:val="24"/>
          <w:shd w:val="clear" w:color="auto" w:fill="FFFFFF"/>
        </w:rPr>
        <w:t>Oyeyemi, Helen. "Black British Women Writers." 24-52</w:t>
      </w:r>
    </w:p>
    <w:p w:rsidR="00383D1B" w:rsidRPr="00383D1B" w:rsidRDefault="005D420D" w:rsidP="00383D1B">
      <w:pPr>
        <w:spacing w:line="480" w:lineRule="auto"/>
        <w:ind w:left="720" w:hanging="720"/>
        <w:jc w:val="both"/>
        <w:rPr>
          <w:rFonts w:ascii="Times New Roman" w:hAnsi="Times New Roman" w:cs="Times New Roman"/>
          <w:sz w:val="24"/>
          <w:szCs w:val="24"/>
          <w:shd w:val="clear" w:color="auto" w:fill="FFFFFF"/>
        </w:rPr>
      </w:pPr>
      <w:r w:rsidRPr="00383D1B">
        <w:rPr>
          <w:rFonts w:ascii="Times New Roman" w:hAnsi="Times New Roman" w:cs="Times New Roman"/>
          <w:sz w:val="24"/>
          <w:szCs w:val="24"/>
          <w:shd w:val="clear" w:color="auto" w:fill="FFFFFF"/>
        </w:rPr>
        <w:t>Harries, Elizabeth Wann</w:t>
      </w:r>
      <w:r w:rsidRPr="00383D1B">
        <w:rPr>
          <w:rFonts w:ascii="Times New Roman" w:hAnsi="Times New Roman" w:cs="Times New Roman"/>
          <w:sz w:val="24"/>
          <w:szCs w:val="24"/>
          <w:shd w:val="clear" w:color="auto" w:fill="FFFFFF"/>
        </w:rPr>
        <w:t>ing. "Changing the Story: Fairy Tale, Fantasy, and Myth." </w:t>
      </w:r>
      <w:r w:rsidRPr="00383D1B">
        <w:rPr>
          <w:rFonts w:ascii="Times New Roman" w:hAnsi="Times New Roman" w:cs="Times New Roman"/>
          <w:i/>
          <w:iCs/>
          <w:sz w:val="24"/>
          <w:szCs w:val="24"/>
          <w:shd w:val="clear" w:color="auto" w:fill="FFFFFF"/>
        </w:rPr>
        <w:t>The History of British Women’s writing, 1970-Present</w:t>
      </w:r>
      <w:r w:rsidRPr="00383D1B">
        <w:rPr>
          <w:rFonts w:ascii="Times New Roman" w:hAnsi="Times New Roman" w:cs="Times New Roman"/>
          <w:sz w:val="24"/>
          <w:szCs w:val="24"/>
          <w:shd w:val="clear" w:color="auto" w:fill="FFFFFF"/>
        </w:rPr>
        <w:t>. Palgrave Macmillan, London, 2015. 158-169.</w:t>
      </w:r>
    </w:p>
    <w:p w:rsidR="00383D1B" w:rsidRPr="00383D1B" w:rsidRDefault="005D420D" w:rsidP="00383D1B">
      <w:pPr>
        <w:spacing w:line="480" w:lineRule="auto"/>
        <w:ind w:left="720" w:hanging="720"/>
        <w:jc w:val="both"/>
        <w:rPr>
          <w:rFonts w:ascii="Times New Roman" w:hAnsi="Times New Roman" w:cs="Times New Roman"/>
          <w:sz w:val="24"/>
          <w:szCs w:val="24"/>
        </w:rPr>
      </w:pPr>
      <w:r w:rsidRPr="00383D1B">
        <w:rPr>
          <w:rFonts w:ascii="Times New Roman" w:hAnsi="Times New Roman" w:cs="Times New Roman"/>
          <w:sz w:val="24"/>
          <w:szCs w:val="24"/>
          <w:shd w:val="clear" w:color="auto" w:fill="FFFFFF"/>
        </w:rPr>
        <w:t>Lefftz, Joseph, Heinz Rölleke, and Kurt Derungs. "Jacob and Wilhelm Grimm Editions." 126-145</w:t>
      </w:r>
    </w:p>
    <w:p w:rsidR="00383D1B" w:rsidRPr="00383D1B" w:rsidRDefault="005D420D" w:rsidP="00383D1B">
      <w:pPr>
        <w:spacing w:line="480" w:lineRule="auto"/>
        <w:ind w:left="720" w:hanging="720"/>
        <w:jc w:val="both"/>
        <w:rPr>
          <w:rFonts w:ascii="Times New Roman" w:hAnsi="Times New Roman" w:cs="Times New Roman"/>
          <w:sz w:val="24"/>
          <w:szCs w:val="24"/>
          <w:shd w:val="clear" w:color="auto" w:fill="FFFFFF"/>
        </w:rPr>
      </w:pPr>
      <w:r w:rsidRPr="00383D1B">
        <w:rPr>
          <w:rFonts w:ascii="Times New Roman" w:hAnsi="Times New Roman" w:cs="Times New Roman"/>
          <w:sz w:val="24"/>
          <w:szCs w:val="24"/>
          <w:shd w:val="clear" w:color="auto" w:fill="FFFFFF"/>
        </w:rPr>
        <w:t>Oyeyemi,</w:t>
      </w:r>
      <w:r w:rsidRPr="00383D1B">
        <w:rPr>
          <w:rFonts w:ascii="Times New Roman" w:hAnsi="Times New Roman" w:cs="Times New Roman"/>
          <w:sz w:val="24"/>
          <w:szCs w:val="24"/>
          <w:shd w:val="clear" w:color="auto" w:fill="FFFFFF"/>
        </w:rPr>
        <w:t xml:space="preserve"> Helen. "Gingerbread." 12-47</w:t>
      </w:r>
    </w:p>
    <w:p w:rsidR="00383D1B" w:rsidRPr="00383D1B" w:rsidRDefault="005D420D" w:rsidP="00383D1B">
      <w:pPr>
        <w:spacing w:line="480" w:lineRule="auto"/>
        <w:ind w:left="720" w:hanging="720"/>
        <w:jc w:val="both"/>
        <w:rPr>
          <w:rFonts w:ascii="Times New Roman" w:hAnsi="Times New Roman" w:cs="Times New Roman"/>
          <w:sz w:val="24"/>
          <w:szCs w:val="24"/>
          <w:shd w:val="clear" w:color="auto" w:fill="FFFFFF"/>
        </w:rPr>
      </w:pPr>
      <w:r w:rsidRPr="00383D1B">
        <w:rPr>
          <w:rFonts w:ascii="Times New Roman" w:hAnsi="Times New Roman" w:cs="Times New Roman"/>
          <w:sz w:val="24"/>
          <w:szCs w:val="24"/>
          <w:shd w:val="clear" w:color="auto" w:fill="FFFFFF"/>
        </w:rPr>
        <w:t>Policy, Plagiarism. "Important Links." 4-12</w:t>
      </w:r>
    </w:p>
    <w:sectPr w:rsidR="00383D1B" w:rsidRPr="00383D1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420D" w:rsidRDefault="005D420D">
      <w:pPr>
        <w:spacing w:after="0" w:line="240" w:lineRule="auto"/>
      </w:pPr>
      <w:r>
        <w:separator/>
      </w:r>
    </w:p>
  </w:endnote>
  <w:endnote w:type="continuationSeparator" w:id="0">
    <w:p w:rsidR="005D420D" w:rsidRDefault="005D4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420D" w:rsidRDefault="005D420D">
      <w:pPr>
        <w:spacing w:after="0" w:line="240" w:lineRule="auto"/>
      </w:pPr>
      <w:r>
        <w:separator/>
      </w:r>
    </w:p>
  </w:footnote>
  <w:footnote w:type="continuationSeparator" w:id="0">
    <w:p w:rsidR="005D420D" w:rsidRDefault="005D42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606818"/>
      <w:docPartObj>
        <w:docPartGallery w:val="Page Numbers (Top of Page)"/>
        <w:docPartUnique/>
      </w:docPartObj>
    </w:sdtPr>
    <w:sdtEndPr>
      <w:rPr>
        <w:noProof/>
      </w:rPr>
    </w:sdtEndPr>
    <w:sdtContent>
      <w:p w:rsidR="00F26AA0" w:rsidRDefault="005D420D" w:rsidP="00F26AA0">
        <w:pPr>
          <w:pStyle w:val="Header"/>
          <w:ind w:firstLine="3600"/>
          <w:jc w:val="right"/>
        </w:pPr>
        <w:r>
          <w:t>SURNAME</w:t>
        </w:r>
        <w:r>
          <w:tab/>
        </w:r>
        <w:r>
          <w:fldChar w:fldCharType="begin"/>
        </w:r>
        <w:r>
          <w:instrText xml:space="preserve"> PAGE   \* MERGEFORMAT </w:instrText>
        </w:r>
        <w:r>
          <w:fldChar w:fldCharType="separate"/>
        </w:r>
        <w:r w:rsidR="00BD1CD1">
          <w:rPr>
            <w:noProof/>
          </w:rPr>
          <w:t>1</w:t>
        </w:r>
        <w:r>
          <w:rPr>
            <w:noProof/>
          </w:rPr>
          <w:fldChar w:fldCharType="end"/>
        </w:r>
      </w:p>
    </w:sdtContent>
  </w:sdt>
  <w:p w:rsidR="00F26AA0" w:rsidRDefault="00F26AA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3MbM0NjU3MTYysTBV0lEKTi0uzszPAykwrgUAr9rJLSwAAAA="/>
  </w:docVars>
  <w:rsids>
    <w:rsidRoot w:val="001044E3"/>
    <w:rsid w:val="000C7724"/>
    <w:rsid w:val="001044E3"/>
    <w:rsid w:val="001570BD"/>
    <w:rsid w:val="002E1B8E"/>
    <w:rsid w:val="00315DAF"/>
    <w:rsid w:val="00383D1B"/>
    <w:rsid w:val="003916C8"/>
    <w:rsid w:val="003956A5"/>
    <w:rsid w:val="0040402E"/>
    <w:rsid w:val="004D09F5"/>
    <w:rsid w:val="004F58D0"/>
    <w:rsid w:val="00554796"/>
    <w:rsid w:val="00575726"/>
    <w:rsid w:val="005A51E4"/>
    <w:rsid w:val="005B0729"/>
    <w:rsid w:val="005D420D"/>
    <w:rsid w:val="006D06FA"/>
    <w:rsid w:val="0079296E"/>
    <w:rsid w:val="00916FF2"/>
    <w:rsid w:val="009F48C2"/>
    <w:rsid w:val="00A24F50"/>
    <w:rsid w:val="00AB7296"/>
    <w:rsid w:val="00B4637E"/>
    <w:rsid w:val="00B6317E"/>
    <w:rsid w:val="00B81535"/>
    <w:rsid w:val="00BD1CD1"/>
    <w:rsid w:val="00BE41B0"/>
    <w:rsid w:val="00BE6ACB"/>
    <w:rsid w:val="00C05853"/>
    <w:rsid w:val="00C576BE"/>
    <w:rsid w:val="00CE1C9E"/>
    <w:rsid w:val="00D2282D"/>
    <w:rsid w:val="00DC133B"/>
    <w:rsid w:val="00DD2722"/>
    <w:rsid w:val="00DE3280"/>
    <w:rsid w:val="00DF23EF"/>
    <w:rsid w:val="00EB0E91"/>
    <w:rsid w:val="00EF0B8D"/>
    <w:rsid w:val="00F0556F"/>
    <w:rsid w:val="00F26AA0"/>
    <w:rsid w:val="00F844D8"/>
    <w:rsid w:val="00FA58C2"/>
    <w:rsid w:val="00FD3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6A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AA0"/>
  </w:style>
  <w:style w:type="paragraph" w:styleId="Footer">
    <w:name w:val="footer"/>
    <w:basedOn w:val="Normal"/>
    <w:link w:val="FooterChar"/>
    <w:uiPriority w:val="99"/>
    <w:unhideWhenUsed/>
    <w:rsid w:val="00F26A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6AA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6A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AA0"/>
  </w:style>
  <w:style w:type="paragraph" w:styleId="Footer">
    <w:name w:val="footer"/>
    <w:basedOn w:val="Normal"/>
    <w:link w:val="FooterChar"/>
    <w:uiPriority w:val="99"/>
    <w:unhideWhenUsed/>
    <w:rsid w:val="00F26A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6A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055</Words>
  <Characters>1172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4-24T20:18:00Z</dcterms:created>
  <dcterms:modified xsi:type="dcterms:W3CDTF">2021-04-24T20:18:00Z</dcterms:modified>
</cp:coreProperties>
</file>